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B9416" w14:textId="003BBE43" w:rsidR="00186C1B" w:rsidRPr="00AA6457" w:rsidRDefault="003F4BBE">
      <w:r w:rsidRPr="00AA6457">
        <w:t xml:space="preserve">10 fold - </w:t>
      </w:r>
      <w:r w:rsidR="00186C1B" w:rsidRPr="00AA6457">
        <w:t>Cross Validation:</w:t>
      </w:r>
    </w:p>
    <w:p w14:paraId="5B0E0CA6" w14:textId="7202611F" w:rsidR="00186C1B" w:rsidRPr="00AA6457" w:rsidRDefault="00186C1B">
      <w:r w:rsidRPr="00AA6457">
        <w:t>Own dataset:</w:t>
      </w:r>
    </w:p>
    <w:p w14:paraId="6054D6A0" w14:textId="11F93211" w:rsidR="00186C1B" w:rsidRPr="00186C1B" w:rsidRDefault="00186C1B">
      <w:r w:rsidRPr="00AA6457">
        <w:tab/>
      </w:r>
      <w:r w:rsidRPr="00186C1B">
        <w:t xml:space="preserve">CNN: </w:t>
      </w:r>
      <w:r w:rsidRPr="0058742B">
        <w:rPr>
          <w:b/>
          <w:bCs/>
        </w:rPr>
        <w:t>Done</w:t>
      </w:r>
      <w:r w:rsidRPr="00186C1B">
        <w:t xml:space="preserve"> = cnn-local-v002</w:t>
      </w:r>
      <w:r w:rsidR="009D7554">
        <w:t xml:space="preserve"> </w:t>
      </w:r>
    </w:p>
    <w:p w14:paraId="54F7CD17" w14:textId="56CB2A04" w:rsidR="00186C1B" w:rsidRDefault="00186C1B">
      <w:r w:rsidRPr="00186C1B">
        <w:tab/>
        <w:t>CGAN-CNN</w:t>
      </w:r>
      <w:r w:rsidR="0058742B">
        <w:t xml:space="preserve">-no weights: </w:t>
      </w:r>
      <w:r w:rsidR="0058742B" w:rsidRPr="0058742B">
        <w:rPr>
          <w:b/>
          <w:bCs/>
        </w:rPr>
        <w:t>done</w:t>
      </w:r>
      <w:r>
        <w:t xml:space="preserve"> = </w:t>
      </w:r>
      <w:r w:rsidR="0058742B">
        <w:t>crossv-cgan-cnn-v003</w:t>
      </w:r>
    </w:p>
    <w:p w14:paraId="52784B59" w14:textId="53A4EB7C" w:rsidR="0058742B" w:rsidRDefault="0058742B">
      <w:r>
        <w:tab/>
        <w:t xml:space="preserve">CGAN-CNN: </w:t>
      </w:r>
      <w:r w:rsidR="00BF62EF">
        <w:rPr>
          <w:b/>
          <w:bCs/>
        </w:rPr>
        <w:t xml:space="preserve">done </w:t>
      </w:r>
      <w:r>
        <w:t xml:space="preserve">= </w:t>
      </w:r>
      <w:r w:rsidR="00BF62EF">
        <w:t>crossv-cgan-cnn-v00</w:t>
      </w:r>
      <w:r w:rsidR="00CD66EF">
        <w:t>8</w:t>
      </w:r>
    </w:p>
    <w:p w14:paraId="1B06BCBB" w14:textId="02E47F09" w:rsidR="00186C1B" w:rsidRPr="00BF62EF" w:rsidRDefault="00186C1B">
      <w:r>
        <w:tab/>
        <w:t xml:space="preserve">DenseNet: </w:t>
      </w:r>
      <w:r w:rsidR="00BF62EF">
        <w:rPr>
          <w:b/>
          <w:bCs/>
        </w:rPr>
        <w:t>done =</w:t>
      </w:r>
      <w:r w:rsidR="00BF62EF">
        <w:t xml:space="preserve"> densenet-local-v001</w:t>
      </w:r>
    </w:p>
    <w:p w14:paraId="1807E987" w14:textId="0945301A" w:rsidR="00186C1B" w:rsidRPr="00AA6457" w:rsidRDefault="00186C1B">
      <w:r>
        <w:tab/>
        <w:t xml:space="preserve">CGAN-DenseNet: </w:t>
      </w:r>
      <w:r w:rsidR="00AA6457">
        <w:rPr>
          <w:b/>
          <w:bCs/>
        </w:rPr>
        <w:t xml:space="preserve">done = </w:t>
      </w:r>
      <w:r w:rsidR="00AA6457">
        <w:t>crossv-cgan-densenet-local-v001</w:t>
      </w:r>
    </w:p>
    <w:p w14:paraId="6C7B5461" w14:textId="2E8F4688" w:rsidR="00186C1B" w:rsidRDefault="00186C1B">
      <w:r>
        <w:t>Malimg</w:t>
      </w:r>
    </w:p>
    <w:p w14:paraId="49918D26" w14:textId="2962944D" w:rsidR="00186C1B" w:rsidRDefault="00186C1B">
      <w:r>
        <w:tab/>
        <w:t xml:space="preserve">CNN: </w:t>
      </w:r>
      <w:r w:rsidRPr="0058742B">
        <w:rPr>
          <w:b/>
          <w:bCs/>
        </w:rPr>
        <w:t>Done</w:t>
      </w:r>
      <w:r>
        <w:t xml:space="preserve"> = malimg_dataset/crossv-cnn-local-v006</w:t>
      </w:r>
    </w:p>
    <w:p w14:paraId="45E02530" w14:textId="10D90FEC" w:rsidR="00186C1B" w:rsidRDefault="00186C1B">
      <w:r>
        <w:tab/>
        <w:t xml:space="preserve">CGAN-CNN: </w:t>
      </w:r>
      <w:r w:rsidR="00BF62EF">
        <w:rPr>
          <w:b/>
          <w:bCs/>
        </w:rPr>
        <w:t xml:space="preserve">done </w:t>
      </w:r>
      <w:r w:rsidR="00672D75">
        <w:t xml:space="preserve"> </w:t>
      </w:r>
      <w:r>
        <w:t>=</w:t>
      </w:r>
      <w:r w:rsidR="00BF62EF">
        <w:t xml:space="preserve"> malimg_dataset/malimg-crossv-cgan-cnn-v019</w:t>
      </w:r>
    </w:p>
    <w:p w14:paraId="5684053E" w14:textId="713E2B9B" w:rsidR="00186C1B" w:rsidRPr="00BF62EF" w:rsidRDefault="00186C1B">
      <w:r>
        <w:tab/>
      </w:r>
      <w:r w:rsidRPr="00BF62EF">
        <w:t xml:space="preserve">DenseNet: </w:t>
      </w:r>
      <w:r w:rsidR="00BF62EF" w:rsidRPr="00BF62EF">
        <w:rPr>
          <w:b/>
          <w:bCs/>
        </w:rPr>
        <w:t>done</w:t>
      </w:r>
      <w:r w:rsidRPr="00BF62EF">
        <w:t xml:space="preserve"> = </w:t>
      </w:r>
      <w:r w:rsidR="00BF62EF" w:rsidRPr="00BF62EF">
        <w:t>malimg_dataset/malimg</w:t>
      </w:r>
      <w:r w:rsidR="00BF62EF">
        <w:t>-crossv-densenet-v018</w:t>
      </w:r>
    </w:p>
    <w:p w14:paraId="6F93F253" w14:textId="7E4A40BA" w:rsidR="00186C1B" w:rsidRPr="00186C1B" w:rsidRDefault="00186C1B">
      <w:r w:rsidRPr="00BF62EF">
        <w:tab/>
      </w:r>
      <w:r>
        <w:t xml:space="preserve">CGAN-DenseNet: </w:t>
      </w:r>
      <w:r w:rsidR="00AA6457">
        <w:rPr>
          <w:b/>
          <w:bCs/>
        </w:rPr>
        <w:t>done</w:t>
      </w:r>
      <w:r w:rsidR="00AA6457">
        <w:t xml:space="preserve"> </w:t>
      </w:r>
      <w:r w:rsidR="009E3746">
        <w:t>=</w:t>
      </w:r>
      <w:r w:rsidR="00AA6457">
        <w:t xml:space="preserve"> </w:t>
      </w:r>
      <w:r w:rsidR="009D7554">
        <w:t>malimg_dataset/malimg-crossv-cgan-densenet-v020</w:t>
      </w:r>
    </w:p>
    <w:sectPr w:rsidR="00186C1B" w:rsidRPr="00186C1B" w:rsidSect="008A23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NDQyMrc0MzIxsTRT0lEKTi0uzszPAykwqgUA/sskUCwAAAA="/>
  </w:docVars>
  <w:rsids>
    <w:rsidRoot w:val="000E38CA"/>
    <w:rsid w:val="000740D9"/>
    <w:rsid w:val="000E38CA"/>
    <w:rsid w:val="00114996"/>
    <w:rsid w:val="00186C1B"/>
    <w:rsid w:val="003F4BBE"/>
    <w:rsid w:val="0058742B"/>
    <w:rsid w:val="00672D75"/>
    <w:rsid w:val="006B1CDB"/>
    <w:rsid w:val="0088735D"/>
    <w:rsid w:val="008A238F"/>
    <w:rsid w:val="009D7554"/>
    <w:rsid w:val="009E3746"/>
    <w:rsid w:val="00AA6457"/>
    <w:rsid w:val="00BF62EF"/>
    <w:rsid w:val="00CD6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36037B7"/>
  <w15:chartTrackingRefBased/>
  <w15:docId w15:val="{04686178-EE23-44E3-9FD7-CA34CFFA4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Sloof</dc:creator>
  <cp:keywords/>
  <dc:description/>
  <cp:lastModifiedBy>Max Sloof</cp:lastModifiedBy>
  <cp:revision>8</cp:revision>
  <dcterms:created xsi:type="dcterms:W3CDTF">2022-04-08T11:33:00Z</dcterms:created>
  <dcterms:modified xsi:type="dcterms:W3CDTF">2022-04-11T10:17:00Z</dcterms:modified>
</cp:coreProperties>
</file>